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7102D626" w14:textId="171815A1" w:rsidR="0014249D" w:rsidRPr="00F009D6" w:rsidRDefault="000206FD" w:rsidP="00333E42">
      <w:pPr>
        <w:keepNext/>
        <w:keepLines/>
        <w:spacing w:before="120"/>
        <w:outlineLvl w:val="0"/>
        <w:rPr>
          <w:rFonts w:ascii="Segoe UI" w:hAnsi="Segoe UI" w:cs="Segoe UI"/>
          <w:b/>
          <w:bCs/>
          <w:sz w:val="24"/>
          <w:szCs w:val="24"/>
        </w:rPr>
      </w:pPr>
      <w:r>
        <w:rPr>
          <w:rFonts w:ascii="Segoe UI" w:hAnsi="Segoe UI" w:cs="Segoe UI"/>
          <w:b/>
          <w:bCs/>
          <w:sz w:val="24"/>
          <w:szCs w:val="24"/>
        </w:rPr>
        <w:t xml:space="preserve">Paper Title </w:t>
      </w:r>
    </w:p>
    <w:p w14:paraId="0342B8AB" w14:textId="469221B6" w:rsidR="00CB0A44"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b/>
          <w:bCs/>
          <w:sz w:val="18"/>
          <w:szCs w:val="18"/>
        </w:rPr>
        <w:t>First Author</w:t>
      </w:r>
      <w:r w:rsidRPr="001B50B7">
        <w:rPr>
          <w:rFonts w:ascii="Segoe UI" w:hAnsi="Segoe UI" w:cs="Segoe UI"/>
          <w:b/>
          <w:bCs/>
          <w:sz w:val="18"/>
          <w:szCs w:val="18"/>
          <w:vertAlign w:val="superscript"/>
        </w:rPr>
        <w:t>1</w:t>
      </w:r>
      <w:r w:rsidRPr="001B50B7">
        <w:rPr>
          <w:rFonts w:ascii="Segoe UI" w:hAnsi="Segoe UI" w:cs="Segoe UI"/>
          <w:b/>
          <w:bCs/>
          <w:sz w:val="18"/>
          <w:szCs w:val="18"/>
        </w:rPr>
        <w:t xml:space="preserve"> </w:t>
      </w:r>
      <w:r>
        <w:rPr>
          <w:rFonts w:ascii="Segoe UI" w:hAnsi="Segoe UI" w:cs="Segoe UI"/>
          <w:b/>
          <w:bCs/>
          <w:sz w:val="18"/>
          <w:szCs w:val="18"/>
        </w:rPr>
        <w:t>, Second Author</w:t>
      </w:r>
      <w:r w:rsidRPr="001B50B7">
        <w:rPr>
          <w:rFonts w:ascii="Segoe UI" w:hAnsi="Segoe UI" w:cs="Segoe UI"/>
          <w:b/>
          <w:bCs/>
          <w:sz w:val="18"/>
          <w:szCs w:val="18"/>
          <w:vertAlign w:val="superscript"/>
        </w:rPr>
        <w:t>2</w:t>
      </w:r>
      <w:r w:rsidRPr="001B50B7">
        <w:rPr>
          <w:rFonts w:ascii="Segoe UI" w:hAnsi="Segoe UI" w:cs="Segoe UI"/>
          <w:b/>
          <w:bCs/>
          <w:sz w:val="18"/>
          <w:szCs w:val="18"/>
        </w:rPr>
        <w:t xml:space="preserve">, </w:t>
      </w:r>
      <w:r>
        <w:rPr>
          <w:rFonts w:ascii="Segoe UI" w:hAnsi="Segoe UI" w:cs="Segoe UI"/>
          <w:b/>
          <w:bCs/>
          <w:sz w:val="18"/>
          <w:szCs w:val="18"/>
        </w:rPr>
        <w:t>Third Author</w:t>
      </w:r>
      <w:r w:rsidRPr="001B50B7">
        <w:rPr>
          <w:rFonts w:ascii="Segoe UI" w:hAnsi="Segoe UI" w:cs="Segoe UI"/>
          <w:b/>
          <w:bCs/>
          <w:sz w:val="18"/>
          <w:szCs w:val="18"/>
          <w:vertAlign w:val="superscript"/>
        </w:rPr>
        <w:t>3</w:t>
      </w:r>
      <w:r>
        <w:rPr>
          <w:rFonts w:ascii="Segoe UI" w:hAnsi="Segoe UI" w:cs="Segoe UI"/>
          <w:b/>
          <w:bCs/>
          <w:sz w:val="18"/>
          <w:szCs w:val="18"/>
          <w:vertAlign w:val="superscript"/>
        </w:rPr>
        <w:t xml:space="preserve"> </w:t>
      </w:r>
      <w:r w:rsidRPr="001B50B7">
        <w:rPr>
          <w:rFonts w:ascii="Segoe UI" w:hAnsi="Segoe UI" w:cs="Segoe UI"/>
          <w:b/>
          <w:bCs/>
          <w:sz w:val="18"/>
          <w:szCs w:val="18"/>
          <w:vertAlign w:val="superscript"/>
        </w:rPr>
        <w:br/>
      </w:r>
      <w:r w:rsidRPr="001B50B7">
        <w:rPr>
          <w:rFonts w:ascii="Segoe UI" w:hAnsi="Segoe UI" w:cs="Segoe UI"/>
          <w:i/>
          <w:iCs/>
          <w:sz w:val="18"/>
          <w:szCs w:val="18"/>
          <w:vertAlign w:val="superscript"/>
        </w:rPr>
        <w:t>1</w:t>
      </w:r>
      <w:r>
        <w:rPr>
          <w:rFonts w:ascii="Segoe UI" w:hAnsi="Segoe UI" w:cs="Segoe UI"/>
          <w:i/>
          <w:iCs/>
          <w:sz w:val="18"/>
          <w:szCs w:val="18"/>
        </w:rPr>
        <w:t>First Author</w:t>
      </w:r>
      <w:r w:rsidRPr="001B50B7">
        <w:rPr>
          <w:rFonts w:ascii="Segoe UI" w:hAnsi="Segoe UI" w:cs="Segoe UI"/>
          <w:i/>
          <w:iCs/>
          <w:sz w:val="18"/>
          <w:szCs w:val="18"/>
        </w:rPr>
        <w:t xml:space="preserve"> Full Affiliation (acade</w:t>
      </w:r>
      <w:r>
        <w:rPr>
          <w:rFonts w:ascii="Segoe UI" w:hAnsi="Segoe UI" w:cs="Segoe UI"/>
          <w:i/>
          <w:iCs/>
          <w:sz w:val="18"/>
          <w:szCs w:val="18"/>
        </w:rPr>
        <w:t>,</w:t>
      </w:r>
      <w:r w:rsidRPr="001B50B7">
        <w:rPr>
          <w:rFonts w:ascii="Segoe UI" w:hAnsi="Segoe UI" w:cs="Segoe UI"/>
          <w:i/>
          <w:iCs/>
          <w:sz w:val="18"/>
          <w:szCs w:val="18"/>
        </w:rPr>
        <w:t>mic rank/job title (if any), name of department, name of institution, city and country)</w:t>
      </w:r>
    </w:p>
    <w:p w14:paraId="31B3248E" w14:textId="77777777" w:rsidR="00CB0A44" w:rsidRPr="001B50B7"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2</w:t>
      </w:r>
      <w:r>
        <w:rPr>
          <w:rFonts w:ascii="Segoe UI" w:hAnsi="Segoe UI" w:cs="Segoe UI"/>
          <w:i/>
          <w:iCs/>
          <w:sz w:val="18"/>
          <w:szCs w:val="18"/>
        </w:rPr>
        <w:t xml:space="preserve">Second Author </w:t>
      </w:r>
      <w:r w:rsidRPr="001B50B7">
        <w:rPr>
          <w:rFonts w:ascii="Segoe UI" w:hAnsi="Segoe UI" w:cs="Segoe UI"/>
          <w:i/>
          <w:iCs/>
          <w:sz w:val="18"/>
          <w:szCs w:val="18"/>
        </w:rPr>
        <w:t>Full Affiliation (academic rank/job title (if any), name of department, name of institution, city and country)</w:t>
      </w:r>
    </w:p>
    <w:p w14:paraId="408E2A6A" w14:textId="1B296100" w:rsidR="00CB0A44"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3</w:t>
      </w:r>
      <w:r>
        <w:rPr>
          <w:rFonts w:ascii="Segoe UI" w:hAnsi="Segoe UI" w:cs="Segoe UI"/>
          <w:i/>
          <w:iCs/>
          <w:sz w:val="18"/>
          <w:szCs w:val="18"/>
        </w:rPr>
        <w:t>Third Author</w:t>
      </w:r>
      <w:r w:rsidRPr="001B50B7">
        <w:rPr>
          <w:rFonts w:ascii="Segoe UI" w:hAnsi="Segoe UI" w:cs="Segoe UI"/>
          <w:i/>
          <w:iCs/>
          <w:sz w:val="18"/>
          <w:szCs w:val="18"/>
        </w:rPr>
        <w:t xml:space="preserve"> Full Affiliation (academic rank/job title (if any), name of department, name of institution, city and country)</w:t>
      </w:r>
      <w:r w:rsidRPr="001B50B7">
        <w:rPr>
          <w:rFonts w:ascii="Segoe UI" w:hAnsi="Segoe UI" w:cs="Segoe UI"/>
          <w:i/>
          <w:iCs/>
          <w:sz w:val="18"/>
          <w:szCs w:val="18"/>
        </w:rPr>
        <w:tab/>
      </w:r>
    </w:p>
    <w:p w14:paraId="28FDF249" w14:textId="2E19E643" w:rsidR="00CB0A44" w:rsidRDefault="00CB0A44" w:rsidP="00CB0A44">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Pr="001B50B7">
        <w:rPr>
          <w:rFonts w:ascii="Segoe UI" w:hAnsi="Segoe UI" w:cs="Segoe UI"/>
          <w:sz w:val="18"/>
          <w:szCs w:val="18"/>
        </w:rPr>
        <w:t xml:space="preserve">Author’s Name, xxxxxxxxxxxxxxxxxxx, </w:t>
      </w:r>
      <w:r w:rsidRPr="00035DD5">
        <w:rPr>
          <w:rFonts w:ascii="Segoe UI" w:hAnsi="Segoe UI" w:cs="Segoe UI"/>
          <w:b/>
          <w:bCs/>
          <w:sz w:val="18"/>
          <w:szCs w:val="18"/>
        </w:rPr>
        <w:t>E-mail</w:t>
      </w:r>
      <w:r w:rsidRPr="001B50B7">
        <w:rPr>
          <w:rFonts w:ascii="Segoe UI" w:hAnsi="Segoe UI" w:cs="Segoe UI"/>
          <w:sz w:val="18"/>
          <w:szCs w:val="18"/>
        </w:rPr>
        <w:t>: xxxxxxxxxxxxxxxxxxxxxx</w:t>
      </w:r>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44B54C0C" w:rsidR="00F009D6" w:rsidRPr="00F009D6" w:rsidRDefault="00CB0A44"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2C6E77E5" w14:textId="77777777" w:rsidR="00CB0A44" w:rsidRDefault="00CB0A44"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14:paraId="5C2D2E7D" w14:textId="34306FFF" w:rsidR="00035DD5" w:rsidRDefault="00035DD5" w:rsidP="00035DD5">
            <w:pPr>
              <w:keepNext/>
              <w:keepLines/>
              <w:spacing w:before="120"/>
              <w:ind w:left="-90"/>
              <w:jc w:val="both"/>
              <w:outlineLvl w:val="0"/>
              <w:rPr>
                <w:rFonts w:ascii="Segoe UI" w:hAnsi="Segoe UI" w:cs="Segoe UI"/>
                <w:sz w:val="20"/>
                <w:szCs w:val="20"/>
              </w:rPr>
            </w:pPr>
            <w:r>
              <w:rPr>
                <w:rFonts w:ascii="Segoe UI" w:hAnsi="Segoe UI" w:cs="Segoe UI"/>
                <w:b/>
                <w:bCs/>
                <w:color w:val="FF0000"/>
                <w:sz w:val="20"/>
                <w:szCs w:val="20"/>
              </w:rPr>
              <w:t xml:space="preserve"> </w:t>
            </w: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ARTICLE INFORMATION</w:t>
            </w:r>
          </w:p>
          <w:p w14:paraId="63F6E10D" w14:textId="42FBDD0F" w:rsidR="0007482B" w:rsidRDefault="00035DD5" w:rsidP="00035DD5">
            <w:pPr>
              <w:keepNext/>
              <w:keepLines/>
              <w:spacing w:before="120"/>
              <w:jc w:val="both"/>
              <w:outlineLvl w:val="0"/>
              <w:rPr>
                <w:rFonts w:ascii="Segoe UI" w:hAnsi="Segoe UI" w:cs="Segoe UI"/>
                <w:sz w:val="18"/>
                <w:szCs w:val="18"/>
              </w:rPr>
            </w:pPr>
            <w:r>
              <w:rPr>
                <w:rFonts w:ascii="Segoe UI" w:hAnsi="Segoe UI" w:cs="Segoe UI"/>
                <w:b/>
                <w:bCs/>
                <w:sz w:val="20"/>
                <w:szCs w:val="20"/>
              </w:rPr>
              <w:t xml:space="preserve">ACCEPTED: </w:t>
            </w:r>
            <w:r>
              <w:rPr>
                <w:rFonts w:ascii="Segoe UI" w:hAnsi="Segoe UI" w:cs="Segoe UI"/>
                <w:sz w:val="20"/>
                <w:szCs w:val="20"/>
              </w:rPr>
              <w:t>19</w:t>
            </w:r>
            <w:r w:rsidRPr="00E2584D">
              <w:rPr>
                <w:rFonts w:ascii="Segoe UI" w:hAnsi="Segoe UI" w:cs="Segoe UI"/>
                <w:sz w:val="20"/>
                <w:szCs w:val="20"/>
              </w:rPr>
              <w:t xml:space="preserve"> </w:t>
            </w:r>
            <w:r>
              <w:rPr>
                <w:rFonts w:ascii="Segoe UI" w:hAnsi="Segoe UI" w:cs="Segoe UI"/>
                <w:sz w:val="20"/>
                <w:szCs w:val="20"/>
              </w:rPr>
              <w:t>March</w:t>
            </w:r>
            <w:r w:rsidRPr="00E2584D">
              <w:rPr>
                <w:rFonts w:ascii="Segoe UI" w:hAnsi="Segoe UI" w:cs="Segoe UI"/>
                <w:sz w:val="20"/>
                <w:szCs w:val="20"/>
              </w:rPr>
              <w:t xml:space="preserve"> 202</w:t>
            </w:r>
            <w:r>
              <w:rPr>
                <w:rFonts w:ascii="Segoe UI" w:hAnsi="Segoe UI" w:cs="Segoe UI"/>
                <w:sz w:val="20"/>
                <w:szCs w:val="20"/>
              </w:rPr>
              <w:t>5</w:t>
            </w:r>
            <w:r>
              <w:rPr>
                <w:rFonts w:ascii="Segoe UI" w:hAnsi="Segoe UI" w:cs="Segoe UI"/>
                <w:b/>
                <w:bCs/>
                <w:sz w:val="20"/>
                <w:szCs w:val="20"/>
              </w:rPr>
              <w:t xml:space="preserve">                              PUBLISHED: </w:t>
            </w:r>
            <w:r>
              <w:rPr>
                <w:rFonts w:ascii="Segoe UI" w:hAnsi="Segoe UI" w:cs="Segoe UI"/>
                <w:sz w:val="20"/>
                <w:szCs w:val="20"/>
              </w:rPr>
              <w:t>03</w:t>
            </w:r>
            <w:r w:rsidRPr="00E2584D">
              <w:rPr>
                <w:rFonts w:ascii="Segoe UI" w:hAnsi="Segoe UI" w:cs="Segoe UI"/>
                <w:sz w:val="20"/>
                <w:szCs w:val="20"/>
              </w:rPr>
              <w:t xml:space="preserve"> </w:t>
            </w:r>
            <w:r>
              <w:rPr>
                <w:rFonts w:ascii="Segoe UI" w:hAnsi="Segoe UI" w:cs="Segoe UI"/>
                <w:sz w:val="20"/>
                <w:szCs w:val="20"/>
              </w:rPr>
              <w:t>April 202</w:t>
            </w:r>
            <w:r>
              <w:rPr>
                <w:rFonts w:ascii="Segoe UI" w:hAnsi="Segoe UI" w:cs="Segoe UI"/>
                <w:sz w:val="20"/>
                <w:szCs w:val="20"/>
              </w:rPr>
              <w:t>5</w:t>
            </w:r>
            <w:r>
              <w:rPr>
                <w:rFonts w:ascii="Segoe UI" w:hAnsi="Segoe UI" w:cs="Segoe UI"/>
                <w:b/>
                <w:bCs/>
                <w:sz w:val="20"/>
                <w:szCs w:val="20"/>
              </w:rPr>
              <w:t xml:space="preserve">                 DOI: </w:t>
            </w:r>
            <w:r w:rsidRPr="0007482B">
              <w:rPr>
                <w:rFonts w:ascii="Segoe UI" w:hAnsi="Segoe UI" w:cs="Segoe UI"/>
                <w:sz w:val="20"/>
                <w:szCs w:val="20"/>
              </w:rPr>
              <w:t>10.32996/</w:t>
            </w:r>
            <w:r>
              <w:rPr>
                <w:rFonts w:ascii="Segoe UI" w:hAnsi="Segoe UI" w:cs="Segoe UI"/>
                <w:sz w:val="20"/>
                <w:szCs w:val="20"/>
              </w:rPr>
              <w:t>ijllt</w:t>
            </w:r>
            <w:r>
              <w:rPr>
                <w:rFonts w:ascii="Segoe UI" w:hAnsi="Segoe UI" w:cs="Segoe UI"/>
                <w:sz w:val="20"/>
                <w:szCs w:val="20"/>
              </w:rPr>
              <w:t>.202</w:t>
            </w:r>
            <w:r>
              <w:rPr>
                <w:rFonts w:ascii="Segoe UI" w:hAnsi="Segoe UI" w:cs="Segoe UI"/>
                <w:sz w:val="20"/>
                <w:szCs w:val="20"/>
              </w:rPr>
              <w:t>5</w:t>
            </w:r>
            <w:r>
              <w:rPr>
                <w:rFonts w:ascii="Segoe UI" w:hAnsi="Segoe UI" w:cs="Segoe UI"/>
                <w:sz w:val="20"/>
                <w:szCs w:val="20"/>
              </w:rPr>
              <w:t>.6.4.3</w:t>
            </w:r>
          </w:p>
        </w:tc>
      </w:tr>
    </w:tbl>
    <w:p w14:paraId="7A1A98BC" w14:textId="6085C3E8" w:rsidR="00E17399" w:rsidRDefault="00E17399" w:rsidP="00E17399">
      <w:pPr>
        <w:keepNext/>
        <w:keepLines/>
        <w:pBdr>
          <w:bottom w:val="single" w:sz="4" w:space="1" w:color="auto"/>
        </w:pBdr>
        <w:spacing w:before="120"/>
        <w:outlineLvl w:val="0"/>
        <w:rPr>
          <w:rFonts w:ascii="Segoe UI" w:hAnsi="Segoe UI" w:cs="Segoe UI"/>
          <w:sz w:val="18"/>
          <w:szCs w:val="18"/>
          <w:lang w:val="en-GB"/>
        </w:rPr>
      </w:pPr>
    </w:p>
    <w:p w14:paraId="1714B3BB" w14:textId="77777777" w:rsidR="005A2AAF" w:rsidRPr="001B50B7" w:rsidRDefault="005A2AAF" w:rsidP="005A2AAF">
      <w:pPr>
        <w:pStyle w:val="NoSpacing"/>
        <w:rPr>
          <w:rFonts w:ascii="Segoe UI" w:hAnsi="Segoe UI" w:cs="Segoe UI"/>
          <w:b/>
          <w:bCs/>
          <w:sz w:val="18"/>
          <w:szCs w:val="18"/>
        </w:rPr>
      </w:pPr>
      <w:r w:rsidRPr="001B50B7">
        <w:rPr>
          <w:rFonts w:ascii="Segoe UI" w:hAnsi="Segoe UI" w:cs="Segoe UI"/>
          <w:b/>
          <w:bCs/>
          <w:sz w:val="18"/>
          <w:szCs w:val="18"/>
        </w:rPr>
        <w:t xml:space="preserve">1. </w:t>
      </w:r>
      <w:r>
        <w:rPr>
          <w:rFonts w:ascii="Segoe UI" w:hAnsi="Segoe UI" w:cs="Segoe UI"/>
          <w:b/>
          <w:bCs/>
          <w:sz w:val="18"/>
          <w:szCs w:val="18"/>
        </w:rPr>
        <w:t>Heading</w:t>
      </w:r>
      <w:r w:rsidRPr="001B50B7">
        <w:rPr>
          <w:rFonts w:ascii="Segoe UI" w:hAnsi="Segoe UI" w:cs="Segoe UI"/>
          <w:b/>
          <w:bCs/>
          <w:sz w:val="18"/>
          <w:szCs w:val="18"/>
        </w:rPr>
        <w:t xml:space="preserve"> </w:t>
      </w:r>
    </w:p>
    <w:p w14:paraId="103FD7A4" w14:textId="77777777" w:rsidR="005A2AAF" w:rsidRDefault="005A2AAF" w:rsidP="005A2AAF">
      <w:pPr>
        <w:pStyle w:val="NoSpacing"/>
        <w:rPr>
          <w:rFonts w:ascii="Segoe UI" w:hAnsi="Segoe UI" w:cs="Segoe UI"/>
          <w:sz w:val="18"/>
          <w:szCs w:val="18"/>
        </w:rPr>
      </w:pPr>
      <w:r w:rsidRPr="001B50B7">
        <w:rPr>
          <w:rFonts w:ascii="Segoe UI" w:hAnsi="Segoe UI" w:cs="Segoe UI"/>
          <w:sz w:val="18"/>
          <w:szCs w:val="18"/>
        </w:rPr>
        <w:t>Type the text here</w:t>
      </w:r>
    </w:p>
    <w:p w14:paraId="7C4065B9" w14:textId="77777777" w:rsidR="005A2AAF" w:rsidRPr="001B50B7" w:rsidRDefault="005A2AAF" w:rsidP="005A2AAF">
      <w:pPr>
        <w:pStyle w:val="NoSpacing"/>
        <w:rPr>
          <w:rFonts w:ascii="Segoe UI" w:hAnsi="Segoe UI" w:cs="Segoe UI"/>
          <w:sz w:val="18"/>
          <w:szCs w:val="18"/>
        </w:rPr>
      </w:pPr>
    </w:p>
    <w:p w14:paraId="4D8B5E6C" w14:textId="77777777" w:rsidR="005A2AAF" w:rsidRPr="001B50B7" w:rsidRDefault="005A2AAF" w:rsidP="005A2AAF">
      <w:pPr>
        <w:pStyle w:val="NoSpacing"/>
        <w:rPr>
          <w:rFonts w:ascii="Segoe UI" w:hAnsi="Segoe UI" w:cs="Segoe UI"/>
          <w:b/>
          <w:bCs/>
          <w:sz w:val="18"/>
          <w:szCs w:val="18"/>
        </w:rPr>
      </w:pPr>
      <w:r w:rsidRPr="001B50B7">
        <w:rPr>
          <w:rFonts w:ascii="Segoe UI" w:hAnsi="Segoe UI" w:cs="Segoe UI"/>
          <w:b/>
          <w:bCs/>
          <w:sz w:val="18"/>
          <w:szCs w:val="18"/>
        </w:rPr>
        <w:t xml:space="preserve">2. </w:t>
      </w:r>
      <w:r>
        <w:rPr>
          <w:rFonts w:ascii="Segoe UI" w:hAnsi="Segoe UI" w:cs="Segoe UI"/>
          <w:b/>
          <w:bCs/>
          <w:sz w:val="18"/>
          <w:szCs w:val="18"/>
        </w:rPr>
        <w:t>Heading</w:t>
      </w:r>
    </w:p>
    <w:p w14:paraId="76B22495" w14:textId="77777777" w:rsidR="005A2AAF" w:rsidRDefault="005A2AAF" w:rsidP="005A2AAF">
      <w:pPr>
        <w:pStyle w:val="NoSpacing"/>
        <w:rPr>
          <w:rFonts w:ascii="Segoe UI" w:hAnsi="Segoe UI" w:cs="Segoe UI"/>
          <w:sz w:val="18"/>
          <w:szCs w:val="18"/>
        </w:rPr>
      </w:pPr>
      <w:r w:rsidRPr="001B50B7">
        <w:rPr>
          <w:rFonts w:ascii="Segoe UI" w:hAnsi="Segoe UI" w:cs="Segoe UI"/>
          <w:sz w:val="18"/>
          <w:szCs w:val="18"/>
        </w:rPr>
        <w:t>Type the text here</w:t>
      </w:r>
    </w:p>
    <w:p w14:paraId="2B324FAE" w14:textId="77777777" w:rsidR="005A2AAF" w:rsidRPr="001B50B7" w:rsidRDefault="005A2AAF" w:rsidP="005A2AAF">
      <w:pPr>
        <w:pStyle w:val="NoSpacing"/>
        <w:rPr>
          <w:rFonts w:ascii="Segoe UI" w:hAnsi="Segoe UI" w:cs="Segoe UI"/>
          <w:sz w:val="18"/>
          <w:szCs w:val="18"/>
        </w:rPr>
      </w:pPr>
    </w:p>
    <w:p w14:paraId="4427A140" w14:textId="77777777" w:rsidR="005A2AAF" w:rsidRPr="001B50B7" w:rsidRDefault="005A2AAF" w:rsidP="005A2AAF">
      <w:pPr>
        <w:pStyle w:val="NoSpacing"/>
        <w:rPr>
          <w:rFonts w:ascii="Segoe UI" w:hAnsi="Segoe UI" w:cs="Segoe UI"/>
          <w:b/>
          <w:bCs/>
          <w:color w:val="FF0000"/>
          <w:sz w:val="18"/>
          <w:szCs w:val="18"/>
        </w:rPr>
      </w:pPr>
      <w:r w:rsidRPr="001B50B7">
        <w:rPr>
          <w:rFonts w:ascii="Segoe UI" w:hAnsi="Segoe UI" w:cs="Segoe UI"/>
          <w:b/>
          <w:bCs/>
          <w:sz w:val="18"/>
          <w:szCs w:val="18"/>
        </w:rPr>
        <w:t xml:space="preserve">3. </w:t>
      </w:r>
      <w:r>
        <w:rPr>
          <w:rFonts w:ascii="Segoe UI" w:hAnsi="Segoe UI" w:cs="Segoe UI"/>
          <w:b/>
          <w:bCs/>
          <w:sz w:val="18"/>
          <w:szCs w:val="18"/>
        </w:rPr>
        <w:t>Heading</w:t>
      </w:r>
    </w:p>
    <w:p w14:paraId="3F61E253" w14:textId="77777777" w:rsidR="005A2AAF" w:rsidRDefault="005A2AAF" w:rsidP="005A2AAF">
      <w:pPr>
        <w:pStyle w:val="NoSpacing"/>
        <w:rPr>
          <w:rFonts w:ascii="Segoe UI" w:hAnsi="Segoe UI" w:cs="Segoe UI"/>
          <w:sz w:val="18"/>
          <w:szCs w:val="18"/>
        </w:rPr>
      </w:pPr>
      <w:r w:rsidRPr="001B50B7">
        <w:rPr>
          <w:rFonts w:ascii="Segoe UI" w:hAnsi="Segoe UI" w:cs="Segoe UI"/>
          <w:sz w:val="18"/>
          <w:szCs w:val="18"/>
        </w:rPr>
        <w:t>Type the text here</w:t>
      </w:r>
    </w:p>
    <w:p w14:paraId="29346E55" w14:textId="77777777" w:rsidR="005A2AAF" w:rsidRPr="001B50B7" w:rsidRDefault="005A2AAF" w:rsidP="005A2AAF">
      <w:pPr>
        <w:pStyle w:val="NoSpacing"/>
        <w:rPr>
          <w:rFonts w:ascii="Segoe UI" w:hAnsi="Segoe UI" w:cs="Segoe UI"/>
          <w:sz w:val="18"/>
          <w:szCs w:val="18"/>
        </w:rPr>
      </w:pPr>
    </w:p>
    <w:p w14:paraId="5B798719" w14:textId="77777777" w:rsidR="005A2AAF" w:rsidRPr="001B50B7" w:rsidRDefault="005A2AAF" w:rsidP="005A2AAF">
      <w:pPr>
        <w:pStyle w:val="NoSpacing"/>
        <w:rPr>
          <w:rFonts w:ascii="Segoe UI" w:hAnsi="Segoe UI" w:cs="Segoe UI"/>
          <w:b/>
          <w:bCs/>
          <w:i/>
          <w:iCs/>
          <w:sz w:val="18"/>
          <w:szCs w:val="18"/>
        </w:rPr>
      </w:pPr>
      <w:r w:rsidRPr="001B50B7">
        <w:rPr>
          <w:rFonts w:ascii="Segoe UI" w:hAnsi="Segoe UI" w:cs="Segoe UI"/>
          <w:b/>
          <w:bCs/>
          <w:i/>
          <w:iCs/>
          <w:sz w:val="18"/>
          <w:szCs w:val="18"/>
        </w:rPr>
        <w:t xml:space="preserve">3.1 Subheading (if any) </w:t>
      </w:r>
    </w:p>
    <w:p w14:paraId="6040AA37" w14:textId="77777777" w:rsidR="005A2AAF" w:rsidRPr="001B50B7" w:rsidRDefault="005A2AAF" w:rsidP="005A2AAF">
      <w:pPr>
        <w:pStyle w:val="NoSpacing"/>
        <w:rPr>
          <w:rFonts w:ascii="Segoe UI" w:hAnsi="Segoe UI" w:cs="Segoe UI"/>
          <w:color w:val="FF0000"/>
          <w:sz w:val="18"/>
          <w:szCs w:val="18"/>
        </w:rPr>
      </w:pPr>
      <w:r w:rsidRPr="001B50B7">
        <w:rPr>
          <w:rFonts w:ascii="Segoe UI" w:hAnsi="Segoe UI" w:cs="Segoe UI"/>
          <w:sz w:val="18"/>
          <w:szCs w:val="18"/>
        </w:rPr>
        <w:t xml:space="preserve">Type the text here. </w:t>
      </w:r>
    </w:p>
    <w:p w14:paraId="2BCEDB8B" w14:textId="77777777" w:rsidR="005A2AAF" w:rsidRPr="001B50B7" w:rsidRDefault="005A2AAF" w:rsidP="005A2AAF">
      <w:pPr>
        <w:pStyle w:val="NoSpacing"/>
        <w:rPr>
          <w:rFonts w:ascii="Segoe UI" w:hAnsi="Segoe UI" w:cs="Segoe UI"/>
          <w:sz w:val="18"/>
          <w:szCs w:val="18"/>
        </w:rPr>
      </w:pPr>
    </w:p>
    <w:p w14:paraId="39C93BFD" w14:textId="77777777" w:rsidR="005A2AAF" w:rsidRPr="001B50B7" w:rsidRDefault="005A2AAF" w:rsidP="005A2AAF">
      <w:pPr>
        <w:pStyle w:val="NoSpacing"/>
        <w:rPr>
          <w:rFonts w:ascii="Segoe UI" w:hAnsi="Segoe UI" w:cs="Segoe UI"/>
          <w:b/>
          <w:bCs/>
          <w:i/>
          <w:iCs/>
          <w:color w:val="FF0000"/>
          <w:sz w:val="18"/>
          <w:szCs w:val="18"/>
        </w:rPr>
      </w:pPr>
      <w:r w:rsidRPr="001B50B7">
        <w:rPr>
          <w:rFonts w:ascii="Segoe UI" w:hAnsi="Segoe UI" w:cs="Segoe UI"/>
          <w:b/>
          <w:bCs/>
          <w:i/>
          <w:iCs/>
          <w:sz w:val="18"/>
          <w:szCs w:val="18"/>
        </w:rPr>
        <w:t xml:space="preserve">3.2 Subheading (if any) </w:t>
      </w:r>
    </w:p>
    <w:p w14:paraId="780F203D" w14:textId="77777777" w:rsidR="005A2AAF" w:rsidRPr="001B50B7" w:rsidRDefault="005A2AAF" w:rsidP="005A2AAF">
      <w:pPr>
        <w:pStyle w:val="NoSpacing"/>
        <w:rPr>
          <w:rFonts w:ascii="Segoe UI" w:hAnsi="Segoe UI" w:cs="Segoe UI"/>
          <w:sz w:val="18"/>
          <w:szCs w:val="18"/>
        </w:rPr>
      </w:pPr>
      <w:r w:rsidRPr="001B50B7">
        <w:rPr>
          <w:rFonts w:ascii="Segoe UI" w:hAnsi="Segoe UI" w:cs="Segoe UI"/>
          <w:sz w:val="18"/>
          <w:szCs w:val="18"/>
        </w:rPr>
        <w:t xml:space="preserve">Type the text here. </w:t>
      </w:r>
    </w:p>
    <w:p w14:paraId="7754C15D" w14:textId="77777777" w:rsidR="005A2AAF" w:rsidRPr="001B50B7" w:rsidRDefault="005A2AAF" w:rsidP="005A2AAF">
      <w:pPr>
        <w:pStyle w:val="NoSpacing"/>
        <w:rPr>
          <w:rFonts w:ascii="Segoe UI" w:hAnsi="Segoe UI" w:cs="Segoe UI"/>
          <w:sz w:val="18"/>
          <w:szCs w:val="18"/>
        </w:rPr>
      </w:pPr>
    </w:p>
    <w:p w14:paraId="021B1CF6" w14:textId="30868E33" w:rsidR="005A2AAF" w:rsidRDefault="005A2AAF" w:rsidP="005A2AAF">
      <w:pPr>
        <w:pStyle w:val="NoSpacing"/>
        <w:rPr>
          <w:rFonts w:ascii="Segoe UI" w:hAnsi="Segoe UI" w:cs="Segoe UI"/>
          <w:sz w:val="18"/>
          <w:szCs w:val="18"/>
        </w:rPr>
      </w:pPr>
    </w:p>
    <w:p w14:paraId="350A02FC" w14:textId="5C2149D3" w:rsidR="006E73A2" w:rsidRDefault="006E73A2" w:rsidP="005A2AAF">
      <w:pPr>
        <w:pStyle w:val="NoSpacing"/>
        <w:rPr>
          <w:rFonts w:ascii="Segoe UI" w:hAnsi="Segoe UI" w:cs="Segoe UI"/>
          <w:sz w:val="18"/>
          <w:szCs w:val="18"/>
        </w:rPr>
      </w:pPr>
    </w:p>
    <w:p w14:paraId="0419FA0C" w14:textId="739A6264" w:rsidR="006E73A2" w:rsidRDefault="006E73A2" w:rsidP="005A2AAF">
      <w:pPr>
        <w:pStyle w:val="NoSpacing"/>
        <w:rPr>
          <w:rFonts w:ascii="Segoe UI" w:hAnsi="Segoe UI" w:cs="Segoe UI"/>
          <w:sz w:val="18"/>
          <w:szCs w:val="18"/>
        </w:rPr>
      </w:pPr>
    </w:p>
    <w:p w14:paraId="04BD93D6" w14:textId="77777777" w:rsidR="006E73A2" w:rsidRDefault="006E73A2" w:rsidP="005A2AAF">
      <w:pPr>
        <w:pStyle w:val="NoSpacing"/>
        <w:rPr>
          <w:rFonts w:ascii="Segoe UI" w:hAnsi="Segoe UI" w:cs="Segoe UI"/>
          <w:sz w:val="18"/>
          <w:szCs w:val="18"/>
        </w:rPr>
      </w:pPr>
      <w:bookmarkStart w:id="0" w:name="_GoBack"/>
      <w:bookmarkEnd w:id="0"/>
    </w:p>
    <w:p w14:paraId="6532BE6B" w14:textId="77777777" w:rsidR="005A2AAF" w:rsidRDefault="005A2AAF" w:rsidP="005A2AAF">
      <w:pPr>
        <w:pStyle w:val="NoSpacing"/>
        <w:rPr>
          <w:rFonts w:ascii="Segoe UI" w:hAnsi="Segoe UI" w:cs="Segoe UI"/>
          <w:sz w:val="18"/>
          <w:szCs w:val="18"/>
        </w:rPr>
      </w:pPr>
    </w:p>
    <w:p w14:paraId="66BFF06C" w14:textId="77777777" w:rsidR="005A2AAF" w:rsidRDefault="005A2AAF" w:rsidP="005A2AAF">
      <w:pPr>
        <w:pStyle w:val="NoSpacing"/>
        <w:rPr>
          <w:rFonts w:ascii="Segoe UI" w:hAnsi="Segoe UI" w:cs="Segoe UI"/>
          <w:sz w:val="18"/>
          <w:szCs w:val="18"/>
        </w:rPr>
      </w:pPr>
    </w:p>
    <w:p w14:paraId="6C774476" w14:textId="77777777" w:rsidR="005A2AAF" w:rsidRDefault="005A2AAF" w:rsidP="005A2AAF">
      <w:pPr>
        <w:pStyle w:val="NoSpacing"/>
        <w:rPr>
          <w:rFonts w:ascii="Segoe UI" w:hAnsi="Segoe UI" w:cs="Segoe UI"/>
          <w:sz w:val="18"/>
          <w:szCs w:val="18"/>
        </w:rPr>
      </w:pPr>
    </w:p>
    <w:p w14:paraId="368A4BEB" w14:textId="77777777" w:rsidR="005A2AAF" w:rsidRDefault="005A2AAF" w:rsidP="005A2AAF">
      <w:pPr>
        <w:pStyle w:val="NoSpacing"/>
        <w:rPr>
          <w:rFonts w:ascii="Segoe UI" w:hAnsi="Segoe UI" w:cs="Segoe UI"/>
          <w:sz w:val="18"/>
          <w:szCs w:val="18"/>
        </w:rPr>
      </w:pPr>
    </w:p>
    <w:p w14:paraId="728F4352" w14:textId="77777777" w:rsidR="005A2AAF" w:rsidRDefault="005A2AAF" w:rsidP="005A2AAF">
      <w:pPr>
        <w:pStyle w:val="NoSpacing"/>
        <w:rPr>
          <w:rFonts w:ascii="Segoe UI" w:hAnsi="Segoe UI" w:cs="Segoe UI"/>
          <w:sz w:val="18"/>
          <w:szCs w:val="18"/>
        </w:rPr>
      </w:pPr>
    </w:p>
    <w:p w14:paraId="7D168F88" w14:textId="77777777" w:rsidR="005A2AAF" w:rsidRDefault="005A2AAF" w:rsidP="005A2AAF">
      <w:pPr>
        <w:pStyle w:val="NoSpacing"/>
        <w:rPr>
          <w:rFonts w:ascii="Segoe UI" w:hAnsi="Segoe UI" w:cs="Segoe UI"/>
          <w:sz w:val="18"/>
          <w:szCs w:val="18"/>
        </w:rPr>
      </w:pPr>
    </w:p>
    <w:p w14:paraId="658D403A" w14:textId="77777777" w:rsidR="005A2AAF" w:rsidRPr="001B50B7" w:rsidRDefault="005A2AAF" w:rsidP="005A2AAF">
      <w:pPr>
        <w:pStyle w:val="NoSpacing"/>
        <w:rPr>
          <w:rFonts w:ascii="Segoe UI" w:hAnsi="Segoe UI" w:cs="Segoe UI"/>
          <w:sz w:val="18"/>
          <w:szCs w:val="18"/>
        </w:rPr>
      </w:pPr>
    </w:p>
    <w:p w14:paraId="76E5D998" w14:textId="77777777" w:rsidR="005A2AAF" w:rsidRPr="00D47D6D" w:rsidRDefault="005A2AAF" w:rsidP="005A2AAF">
      <w:pPr>
        <w:pStyle w:val="NoSpacing"/>
        <w:rPr>
          <w:rFonts w:ascii="Segoe UI" w:hAnsi="Segoe UI" w:cs="Segoe UI"/>
          <w:bCs/>
          <w:sz w:val="18"/>
          <w:szCs w:val="18"/>
          <w:lang w:val="en-US"/>
        </w:rPr>
      </w:pPr>
      <w:r w:rsidRPr="00D47D6D">
        <w:rPr>
          <w:rFonts w:ascii="Segoe UI" w:hAnsi="Segoe UI" w:cs="Segoe UI"/>
          <w:b/>
          <w:sz w:val="18"/>
          <w:szCs w:val="18"/>
          <w:lang w:val="en-US"/>
        </w:rPr>
        <w:lastRenderedPageBreak/>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14:paraId="6AD984F7" w14:textId="77777777" w:rsidR="005A2AAF" w:rsidRDefault="005A2AAF" w:rsidP="005A2AAF">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14:paraId="35CEF589" w14:textId="77777777" w:rsidR="005A2AAF" w:rsidRPr="000206FD" w:rsidRDefault="005A2AAF" w:rsidP="005A2AAF">
      <w:pPr>
        <w:pStyle w:val="NoSpacing"/>
        <w:rPr>
          <w:rFonts w:ascii="Segoe UI" w:hAnsi="Segoe UI" w:cs="Segoe UI"/>
          <w:b/>
          <w:sz w:val="18"/>
          <w:szCs w:val="18"/>
          <w:lang w:val="en-US"/>
        </w:rPr>
      </w:pPr>
      <w:r w:rsidRPr="000206FD">
        <w:rPr>
          <w:rFonts w:ascii="Segoe UI" w:hAnsi="Segoe UI" w:cs="Segoe UI"/>
          <w:b/>
          <w:sz w:val="18"/>
          <w:szCs w:val="18"/>
          <w:lang w:val="en-US"/>
        </w:rPr>
        <w:t>ORCID iD (if any)</w:t>
      </w:r>
    </w:p>
    <w:p w14:paraId="5FAE61B5" w14:textId="77777777" w:rsidR="005A2AAF" w:rsidRDefault="005A2AAF" w:rsidP="005A2AAF">
      <w:pPr>
        <w:pStyle w:val="NoSpacing"/>
        <w:rPr>
          <w:rFonts w:ascii="Segoe UI" w:hAnsi="Segoe UI" w:cs="Segoe UI"/>
          <w:bCs/>
          <w:sz w:val="18"/>
          <w:szCs w:val="18"/>
          <w:lang w:val="en-US"/>
        </w:rPr>
      </w:pPr>
      <w:r w:rsidRPr="00A04CA1">
        <w:rPr>
          <w:rFonts w:ascii="Segoe UI" w:hAnsi="Segoe UI" w:cs="Segoe UI"/>
          <w:b/>
          <w:sz w:val="18"/>
          <w:szCs w:val="18"/>
          <w:lang w:val="en-US"/>
        </w:rPr>
        <w:t>Publisher’s Note</w:t>
      </w:r>
      <w:r w:rsidRPr="00A04CA1">
        <w:rPr>
          <w:rFonts w:ascii="Segoe UI" w:hAnsi="Segoe UI" w:cs="Segoe UI"/>
          <w:bCs/>
          <w:sz w:val="18"/>
          <w:szCs w:val="18"/>
          <w:lang w:val="en-US"/>
        </w:rPr>
        <w:t>: All claims expressed in this article are solely those of the authors and do not necessarily represent those of their affiliated organizations, or those of the publisher, the editors and the reviewers.</w:t>
      </w:r>
    </w:p>
    <w:p w14:paraId="3FE74DE5" w14:textId="77777777" w:rsidR="005A2AAF" w:rsidRPr="00D47D6D" w:rsidRDefault="005A2AAF" w:rsidP="005A2AAF">
      <w:pPr>
        <w:pStyle w:val="NoSpacing"/>
        <w:rPr>
          <w:rFonts w:ascii="Segoe UI" w:hAnsi="Segoe UI" w:cs="Segoe UI"/>
          <w:bCs/>
          <w:sz w:val="18"/>
          <w:szCs w:val="18"/>
          <w:lang w:val="en-US"/>
        </w:rPr>
      </w:pPr>
    </w:p>
    <w:p w14:paraId="27A42EAC" w14:textId="77777777" w:rsidR="005A2AAF" w:rsidRPr="001B50B7" w:rsidRDefault="005A2AAF" w:rsidP="005A2AAF">
      <w:pPr>
        <w:pStyle w:val="NoSpacing"/>
        <w:rPr>
          <w:rFonts w:ascii="Segoe UI" w:hAnsi="Segoe UI" w:cs="Segoe UI"/>
          <w:b/>
          <w:bCs/>
          <w:sz w:val="18"/>
          <w:szCs w:val="18"/>
        </w:rPr>
      </w:pPr>
      <w:r w:rsidRPr="001B50B7">
        <w:rPr>
          <w:rFonts w:ascii="Segoe UI" w:hAnsi="Segoe UI" w:cs="Segoe UI"/>
          <w:b/>
          <w:bCs/>
          <w:sz w:val="18"/>
          <w:szCs w:val="18"/>
        </w:rPr>
        <w:t xml:space="preserve">References </w:t>
      </w:r>
    </w:p>
    <w:p w14:paraId="609F4636" w14:textId="77777777" w:rsidR="005A2AAF" w:rsidRPr="001B50B7" w:rsidRDefault="005A2AAF" w:rsidP="005A2AAF">
      <w:pPr>
        <w:pStyle w:val="NoSpacing"/>
        <w:rPr>
          <w:rFonts w:ascii="Segoe UI" w:hAnsi="Segoe UI" w:cs="Segoe UI"/>
          <w:sz w:val="18"/>
          <w:szCs w:val="18"/>
        </w:rPr>
      </w:pPr>
      <w:r w:rsidRPr="001B50B7">
        <w:rPr>
          <w:rFonts w:ascii="Segoe UI" w:hAnsi="Segoe UI" w:cs="Segoe UI"/>
          <w:sz w:val="18"/>
          <w:szCs w:val="18"/>
        </w:rPr>
        <w:t>References to the work should follow the 7</w:t>
      </w:r>
      <w:r w:rsidRPr="001B50B7">
        <w:rPr>
          <w:rFonts w:ascii="Segoe UI" w:hAnsi="Segoe UI" w:cs="Segoe UI"/>
          <w:sz w:val="18"/>
          <w:szCs w:val="18"/>
          <w:vertAlign w:val="superscript"/>
        </w:rPr>
        <w:t>th</w:t>
      </w:r>
      <w:r w:rsidRPr="001B50B7">
        <w:rPr>
          <w:rFonts w:ascii="Segoe UI" w:hAnsi="Segoe UI" w:cs="Segoe UI"/>
          <w:sz w:val="18"/>
          <w:szCs w:val="18"/>
        </w:rPr>
        <w:t xml:space="preserve"> APA style and carefully checked for accuracy and consistency. Please ensure that every reference cited in the text is also present in the reference list and vice versa. </w:t>
      </w:r>
    </w:p>
    <w:p w14:paraId="59557BA1" w14:textId="77777777" w:rsidR="005A2AAF" w:rsidRPr="001B50B7" w:rsidRDefault="005A2AAF" w:rsidP="005A2AAF">
      <w:pPr>
        <w:pStyle w:val="NoSpacing"/>
        <w:rPr>
          <w:rFonts w:ascii="Segoe UI" w:hAnsi="Segoe UI" w:cs="Segoe UI"/>
          <w:sz w:val="18"/>
          <w:szCs w:val="18"/>
        </w:rPr>
      </w:pPr>
    </w:p>
    <w:p w14:paraId="3F74AC8D" w14:textId="77777777" w:rsidR="005A2AAF" w:rsidRPr="001B50B7" w:rsidRDefault="005A2AAF" w:rsidP="005A2AAF">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A0C67A0" w14:textId="77777777" w:rsidR="005A2AAF" w:rsidRDefault="005A2AAF" w:rsidP="005A2AAF">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48F04D20" w14:textId="77777777" w:rsidR="005A2AAF" w:rsidRDefault="005A2AAF" w:rsidP="005A2AAF">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45CBA2F6" w14:textId="77777777" w:rsidR="005A2AAF" w:rsidRDefault="005A2AAF" w:rsidP="005A2AAF">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30378525" w14:textId="77777777" w:rsidR="005A2AAF" w:rsidRDefault="005A2AAF" w:rsidP="005A2AAF">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5CFBA4BF" w14:textId="77777777" w:rsidR="005A2AAF" w:rsidRDefault="005A2AAF" w:rsidP="005A2AAF">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3CEC1817" w14:textId="77777777" w:rsidR="005A2AAF" w:rsidRDefault="005A2AAF" w:rsidP="005A2AAF">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486508FD" w14:textId="77777777" w:rsidR="005A2AAF" w:rsidRDefault="005A2AAF" w:rsidP="005A2AAF">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334D2A44" w14:textId="77777777" w:rsidR="00B506FB" w:rsidRPr="00E17399" w:rsidRDefault="00B506FB" w:rsidP="001E54ED">
      <w:pPr>
        <w:tabs>
          <w:tab w:val="left" w:pos="3105"/>
        </w:tabs>
        <w:rPr>
          <w:rFonts w:ascii="Segoe UI" w:hAnsi="Segoe UI" w:cs="Segoe UI"/>
          <w:sz w:val="18"/>
          <w:szCs w:val="18"/>
        </w:rPr>
      </w:pPr>
    </w:p>
    <w:sectPr w:rsidR="00B506FB" w:rsidRPr="00E17399" w:rsidSect="0070695D">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A2C01C" w14:textId="77777777" w:rsidR="00A52649" w:rsidRDefault="00A52649" w:rsidP="009E751A">
      <w:pPr>
        <w:spacing w:after="0" w:line="240" w:lineRule="auto"/>
      </w:pPr>
      <w:r>
        <w:separator/>
      </w:r>
    </w:p>
  </w:endnote>
  <w:endnote w:type="continuationSeparator" w:id="0">
    <w:p w14:paraId="2DE87CC1" w14:textId="77777777" w:rsidR="00A52649" w:rsidRDefault="00A52649"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2047129150"/>
      <w:docPartObj>
        <w:docPartGallery w:val="Page Numbers (Bottom of Page)"/>
        <w:docPartUnique/>
      </w:docPartObj>
    </w:sdtPr>
    <w:sdtEndPr/>
    <w:sdtContent>
      <w:p w14:paraId="746E1F27" w14:textId="40FD906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F022D">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165488221"/>
      <w:docPartObj>
        <w:docPartGallery w:val="Page Numbers (Bottom of Page)"/>
        <w:docPartUnique/>
      </w:docPartObj>
    </w:sdtPr>
    <w:sdtEndPr/>
    <w:sdtContent>
      <w:p w14:paraId="311DA777" w14:textId="0507ED1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009D6">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78523E11"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035DD5">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Kindi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74342CA5"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8E7692">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8E545A" w14:textId="77777777" w:rsidR="00A52649" w:rsidRDefault="00A52649" w:rsidP="009E751A">
      <w:pPr>
        <w:spacing w:after="0" w:line="240" w:lineRule="auto"/>
      </w:pPr>
      <w:r>
        <w:separator/>
      </w:r>
    </w:p>
  </w:footnote>
  <w:footnote w:type="continuationSeparator" w:id="0">
    <w:p w14:paraId="511E4F44" w14:textId="77777777" w:rsidR="00A52649" w:rsidRDefault="00A52649"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930C" w14:textId="08A64075" w:rsidR="00074213" w:rsidRPr="003B2E96" w:rsidRDefault="0007421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Pr>
        <w:rFonts w:ascii="Segoe UI" w:eastAsia="Times New Roman" w:hAnsi="Segoe UI" w:cs="Segoe UI"/>
        <w:b/>
        <w:bCs/>
        <w:i/>
        <w:sz w:val="16"/>
        <w:szCs w:val="16"/>
        <w:lang w:eastAsia="en-GB"/>
      </w:rPr>
      <w:t>xxxxxxxxxxxxxxxxxxxxxxxxxxxxxxxxxxx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25DB4" w14:textId="1E4A58D1" w:rsidR="00074213" w:rsidRPr="003B2E96" w:rsidRDefault="007C3207" w:rsidP="00A87838">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IJLLT 5</w:t>
    </w:r>
    <w:r w:rsidR="00074213" w:rsidRPr="003B2E96">
      <w:rPr>
        <w:rFonts w:ascii="Segoe UI" w:hAnsi="Segoe UI" w:cs="Segoe UI"/>
        <w:b/>
        <w:bCs/>
        <w:i/>
        <w:iCs/>
        <w:sz w:val="16"/>
        <w:szCs w:val="16"/>
      </w:rPr>
      <w:t>(</w:t>
    </w:r>
    <w:r w:rsidR="00074213">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 xml:space="preserve"> </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134E3A02" w14:textId="7997985D" w:rsidR="00074213" w:rsidRPr="00722A39" w:rsidRDefault="00074213" w:rsidP="00380EAB">
          <w:pPr>
            <w:pStyle w:val="Header"/>
            <w:ind w:left="-24"/>
            <w:rPr>
              <w:rFonts w:ascii="Segoe UI" w:hAnsi="Segoe UI" w:cs="Segoe UI"/>
              <w:b/>
              <w:bCs/>
            </w:rPr>
          </w:pPr>
          <w:r w:rsidRPr="00722A39">
            <w:rPr>
              <w:rFonts w:ascii="Segoe UI" w:hAnsi="Segoe UI" w:cs="Segoe UI"/>
              <w:b/>
              <w:bCs/>
              <w:noProof/>
            </w:rPr>
            <w:t>International</w:t>
          </w:r>
          <w:r w:rsidRPr="00722A39">
            <w:rPr>
              <w:rFonts w:ascii="Segoe UI" w:hAnsi="Segoe UI" w:cs="Segoe UI"/>
              <w:b/>
              <w:bCs/>
            </w:rPr>
            <w:t xml:space="preserve"> Journal of Linguistics, Literature and Translation </w:t>
          </w:r>
        </w:p>
        <w:p w14:paraId="3B141307" w14:textId="77777777" w:rsidR="00074213" w:rsidRPr="00BE4179" w:rsidRDefault="00074213" w:rsidP="00380EAB">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ISSN: 2617-0299 (Online); ISSN: 2708-0099 (Print)</w:t>
          </w:r>
        </w:p>
        <w:p w14:paraId="0C2AC525" w14:textId="77777777" w:rsidR="00074213" w:rsidRPr="00BE4179" w:rsidRDefault="00074213" w:rsidP="00380EAB">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DOI: 10.32996/ijllt</w:t>
          </w:r>
        </w:p>
        <w:p w14:paraId="5FD9C87F" w14:textId="1F01CAC8" w:rsidR="00074213" w:rsidRDefault="00074213" w:rsidP="00380EAB">
          <w:pPr>
            <w:pStyle w:val="Header"/>
            <w:tabs>
              <w:tab w:val="clear" w:pos="4320"/>
              <w:tab w:val="clear" w:pos="8640"/>
              <w:tab w:val="left" w:pos="3243"/>
            </w:tabs>
            <w:ind w:left="-24"/>
          </w:pPr>
          <w:r w:rsidRPr="00BE4179">
            <w:rPr>
              <w:rFonts w:ascii="Segoe UI" w:hAnsi="Segoe UI" w:cs="Segoe UI"/>
              <w:sz w:val="20"/>
              <w:szCs w:val="20"/>
            </w:rPr>
            <w:t>Journal Homepage: www.al-kindipublisher.com/index.php/ijllt</w:t>
          </w:r>
        </w:p>
      </w:tc>
      <w:tc>
        <w:tcPr>
          <w:tcW w:w="4819" w:type="dxa"/>
        </w:tcPr>
        <w:p w14:paraId="69CE4C4E" w14:textId="26AE87E5" w:rsidR="0075418F" w:rsidRPr="00895766" w:rsidRDefault="002358BE" w:rsidP="00030CBA">
          <w:pPr>
            <w:jc w:val="center"/>
            <w:rPr>
              <w:rFonts w:ascii="Cambria" w:hAnsi="Cambria" w:cs="Segoe UI"/>
              <w:b/>
              <w:bCs/>
              <w:color w:val="FF3300"/>
              <w:sz w:val="56"/>
              <w:szCs w:val="56"/>
              <w:lang w:val="en-GB"/>
            </w:rPr>
          </w:pPr>
          <w:r w:rsidRPr="00895766">
            <w:rPr>
              <w:rFonts w:ascii="Cambria" w:hAnsi="Cambria" w:cs="Segoe UI"/>
              <w:b/>
              <w:bCs/>
              <w:color w:val="FF3300"/>
              <w:sz w:val="56"/>
              <w:szCs w:val="56"/>
              <w:lang w:val="en-GB"/>
            </w:rPr>
            <w:t xml:space="preserve">  </w:t>
          </w:r>
          <w:r w:rsidR="00030CBA" w:rsidRPr="00895766">
            <w:rPr>
              <w:rFonts w:ascii="Cambria" w:hAnsi="Cambria" w:cs="Segoe UI"/>
              <w:b/>
              <w:bCs/>
              <w:color w:val="FF3300"/>
              <w:sz w:val="56"/>
              <w:szCs w:val="56"/>
              <w:lang w:val="en-GB"/>
            </w:rPr>
            <w:t xml:space="preserve"> </w:t>
          </w:r>
          <w:r w:rsidR="0075418F" w:rsidRPr="00895766">
            <w:rPr>
              <w:rFonts w:ascii="Cambria" w:hAnsi="Cambria" w:cs="Segoe UI"/>
              <w:b/>
              <w:bCs/>
              <w:color w:val="FF3300"/>
              <w:sz w:val="56"/>
              <w:szCs w:val="56"/>
              <w:lang w:val="en-GB"/>
            </w:rPr>
            <w:t>IJLLT</w:t>
          </w:r>
        </w:p>
        <w:p w14:paraId="64571565" w14:textId="5C0AFDED"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9"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3"/>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1"/>
  </w:num>
  <w:num w:numId="21">
    <w:abstractNumId w:val="34"/>
  </w:num>
  <w:num w:numId="22">
    <w:abstractNumId w:val="20"/>
  </w:num>
  <w:num w:numId="23">
    <w:abstractNumId w:val="11"/>
  </w:num>
  <w:num w:numId="24">
    <w:abstractNumId w:val="5"/>
  </w:num>
  <w:num w:numId="25">
    <w:abstractNumId w:val="17"/>
  </w:num>
  <w:num w:numId="26">
    <w:abstractNumId w:val="15"/>
  </w:num>
  <w:num w:numId="27">
    <w:abstractNumId w:val="32"/>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xMjM3NTY2NTWxMDJU0lEKTi0uzszPAykwtqgFABMC+AgtAAAA"/>
  </w:docVars>
  <w:rsids>
    <w:rsidRoot w:val="009E751A"/>
    <w:rsid w:val="00000155"/>
    <w:rsid w:val="0000217F"/>
    <w:rsid w:val="00004CA9"/>
    <w:rsid w:val="00007E47"/>
    <w:rsid w:val="000120B9"/>
    <w:rsid w:val="000141BE"/>
    <w:rsid w:val="000206FD"/>
    <w:rsid w:val="000277EE"/>
    <w:rsid w:val="00030CBA"/>
    <w:rsid w:val="00034121"/>
    <w:rsid w:val="00035DD5"/>
    <w:rsid w:val="000435E0"/>
    <w:rsid w:val="0005101C"/>
    <w:rsid w:val="0006279F"/>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A3956"/>
    <w:rsid w:val="001A7034"/>
    <w:rsid w:val="001B001D"/>
    <w:rsid w:val="001B284A"/>
    <w:rsid w:val="001B2CBF"/>
    <w:rsid w:val="001B425B"/>
    <w:rsid w:val="001B5838"/>
    <w:rsid w:val="001C1288"/>
    <w:rsid w:val="001C3F70"/>
    <w:rsid w:val="001C5C31"/>
    <w:rsid w:val="001C5CE3"/>
    <w:rsid w:val="001C6C39"/>
    <w:rsid w:val="001D0292"/>
    <w:rsid w:val="001D1DB3"/>
    <w:rsid w:val="001D77DA"/>
    <w:rsid w:val="001E17DC"/>
    <w:rsid w:val="001E1FD1"/>
    <w:rsid w:val="001E3E79"/>
    <w:rsid w:val="001E435C"/>
    <w:rsid w:val="001E54ED"/>
    <w:rsid w:val="001E7053"/>
    <w:rsid w:val="001F0297"/>
    <w:rsid w:val="001F51A5"/>
    <w:rsid w:val="001F54B6"/>
    <w:rsid w:val="002012CD"/>
    <w:rsid w:val="0021247E"/>
    <w:rsid w:val="002141BC"/>
    <w:rsid w:val="00216616"/>
    <w:rsid w:val="002247D8"/>
    <w:rsid w:val="0023175E"/>
    <w:rsid w:val="00232B81"/>
    <w:rsid w:val="00234F31"/>
    <w:rsid w:val="002358BE"/>
    <w:rsid w:val="002428AF"/>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315F3"/>
    <w:rsid w:val="00332AEF"/>
    <w:rsid w:val="00333C91"/>
    <w:rsid w:val="00333E42"/>
    <w:rsid w:val="003407D1"/>
    <w:rsid w:val="00342AAA"/>
    <w:rsid w:val="003537FD"/>
    <w:rsid w:val="00355DA2"/>
    <w:rsid w:val="00357346"/>
    <w:rsid w:val="0036312C"/>
    <w:rsid w:val="00366638"/>
    <w:rsid w:val="0036724F"/>
    <w:rsid w:val="00373428"/>
    <w:rsid w:val="00376D8B"/>
    <w:rsid w:val="00377028"/>
    <w:rsid w:val="00380B41"/>
    <w:rsid w:val="00380EAB"/>
    <w:rsid w:val="00387241"/>
    <w:rsid w:val="00394088"/>
    <w:rsid w:val="003A0505"/>
    <w:rsid w:val="003A2252"/>
    <w:rsid w:val="003A563C"/>
    <w:rsid w:val="003A648A"/>
    <w:rsid w:val="003B09E0"/>
    <w:rsid w:val="003B2E96"/>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81AC6"/>
    <w:rsid w:val="0048266D"/>
    <w:rsid w:val="00482CCF"/>
    <w:rsid w:val="00484D2A"/>
    <w:rsid w:val="00485F89"/>
    <w:rsid w:val="00494504"/>
    <w:rsid w:val="004946CF"/>
    <w:rsid w:val="004A1C1A"/>
    <w:rsid w:val="004A6030"/>
    <w:rsid w:val="004A71BE"/>
    <w:rsid w:val="004B65F3"/>
    <w:rsid w:val="004C03D7"/>
    <w:rsid w:val="004C21C2"/>
    <w:rsid w:val="004C5ABF"/>
    <w:rsid w:val="004D11D8"/>
    <w:rsid w:val="004D47D7"/>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1060A"/>
    <w:rsid w:val="0051339D"/>
    <w:rsid w:val="00515B36"/>
    <w:rsid w:val="005177B0"/>
    <w:rsid w:val="00517EEF"/>
    <w:rsid w:val="00522224"/>
    <w:rsid w:val="0052409B"/>
    <w:rsid w:val="0052580F"/>
    <w:rsid w:val="0053375D"/>
    <w:rsid w:val="00541075"/>
    <w:rsid w:val="00541642"/>
    <w:rsid w:val="00552437"/>
    <w:rsid w:val="0056625D"/>
    <w:rsid w:val="0058342E"/>
    <w:rsid w:val="005834A2"/>
    <w:rsid w:val="00584902"/>
    <w:rsid w:val="00585C36"/>
    <w:rsid w:val="005865D0"/>
    <w:rsid w:val="0059092A"/>
    <w:rsid w:val="005913C1"/>
    <w:rsid w:val="005915AC"/>
    <w:rsid w:val="00591CA8"/>
    <w:rsid w:val="0059217C"/>
    <w:rsid w:val="0059276C"/>
    <w:rsid w:val="005A2AAF"/>
    <w:rsid w:val="005A3CF1"/>
    <w:rsid w:val="005A5C8E"/>
    <w:rsid w:val="005A629D"/>
    <w:rsid w:val="005A7BBF"/>
    <w:rsid w:val="005B114A"/>
    <w:rsid w:val="005B7D33"/>
    <w:rsid w:val="005C35A3"/>
    <w:rsid w:val="005D3D8F"/>
    <w:rsid w:val="005D7B5F"/>
    <w:rsid w:val="005E6DA9"/>
    <w:rsid w:val="005F17A9"/>
    <w:rsid w:val="005F27B8"/>
    <w:rsid w:val="005F5FEB"/>
    <w:rsid w:val="00600708"/>
    <w:rsid w:val="0060124B"/>
    <w:rsid w:val="00607CEB"/>
    <w:rsid w:val="006104CB"/>
    <w:rsid w:val="00615593"/>
    <w:rsid w:val="00621A12"/>
    <w:rsid w:val="00622271"/>
    <w:rsid w:val="0063647D"/>
    <w:rsid w:val="0064534F"/>
    <w:rsid w:val="00646187"/>
    <w:rsid w:val="0065010F"/>
    <w:rsid w:val="00654BB5"/>
    <w:rsid w:val="00660E29"/>
    <w:rsid w:val="00661475"/>
    <w:rsid w:val="00675DFD"/>
    <w:rsid w:val="00677B06"/>
    <w:rsid w:val="00681121"/>
    <w:rsid w:val="006830B2"/>
    <w:rsid w:val="00684450"/>
    <w:rsid w:val="00687129"/>
    <w:rsid w:val="0069542C"/>
    <w:rsid w:val="00695A57"/>
    <w:rsid w:val="006A34EA"/>
    <w:rsid w:val="006A39D1"/>
    <w:rsid w:val="006A7DE2"/>
    <w:rsid w:val="006B272E"/>
    <w:rsid w:val="006B416A"/>
    <w:rsid w:val="006B6095"/>
    <w:rsid w:val="006B66CD"/>
    <w:rsid w:val="006C7DDD"/>
    <w:rsid w:val="006D03DD"/>
    <w:rsid w:val="006D0C2D"/>
    <w:rsid w:val="006D1E21"/>
    <w:rsid w:val="006D7334"/>
    <w:rsid w:val="006D7F99"/>
    <w:rsid w:val="006E3EB8"/>
    <w:rsid w:val="006E73A2"/>
    <w:rsid w:val="006F08E4"/>
    <w:rsid w:val="006F1D71"/>
    <w:rsid w:val="006F3303"/>
    <w:rsid w:val="006F4BB7"/>
    <w:rsid w:val="006F4BBB"/>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670B"/>
    <w:rsid w:val="00766888"/>
    <w:rsid w:val="00767054"/>
    <w:rsid w:val="00782D7F"/>
    <w:rsid w:val="00783466"/>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5766"/>
    <w:rsid w:val="008A0AF7"/>
    <w:rsid w:val="008B0D15"/>
    <w:rsid w:val="008B4DFA"/>
    <w:rsid w:val="008C60CF"/>
    <w:rsid w:val="008C721A"/>
    <w:rsid w:val="008C7E92"/>
    <w:rsid w:val="008D2443"/>
    <w:rsid w:val="008E0653"/>
    <w:rsid w:val="008E07B8"/>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67549"/>
    <w:rsid w:val="00967E1E"/>
    <w:rsid w:val="0097145F"/>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51FB"/>
    <w:rsid w:val="00A52649"/>
    <w:rsid w:val="00A573B5"/>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69A4"/>
    <w:rsid w:val="00EA3F35"/>
    <w:rsid w:val="00EA4F81"/>
    <w:rsid w:val="00EB0DE4"/>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8CC"/>
    <w:rsid w:val="00F22EA2"/>
    <w:rsid w:val="00F26612"/>
    <w:rsid w:val="00F33610"/>
    <w:rsid w:val="00F364A0"/>
    <w:rsid w:val="00F40C36"/>
    <w:rsid w:val="00F41F53"/>
    <w:rsid w:val="00F530B6"/>
    <w:rsid w:val="00F5580F"/>
    <w:rsid w:val="00F6248E"/>
    <w:rsid w:val="00F7315C"/>
    <w:rsid w:val="00F75F42"/>
    <w:rsid w:val="00F8766B"/>
    <w:rsid w:val="00F9776A"/>
    <w:rsid w:val="00FA0CDE"/>
    <w:rsid w:val="00FA7D63"/>
    <w:rsid w:val="00FB492C"/>
    <w:rsid w:val="00FB5ACD"/>
    <w:rsid w:val="00FC057D"/>
    <w:rsid w:val="00FD04BB"/>
    <w:rsid w:val="00FD1081"/>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97A28F-E63A-4B32-A374-82DDC7704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5</TotalTime>
  <Pages>2</Pages>
  <Words>322</Words>
  <Characters>1834</Characters>
  <Application>Microsoft Office Word</Application>
  <DocSecurity>0</DocSecurity>
  <Lines>40</Lines>
  <Paragraphs>12</Paragraphs>
  <ScaleCrop>false</ScaleCrop>
  <HeadingPairs>
    <vt:vector size="6" baseType="variant">
      <vt:variant>
        <vt:lpstr>Title</vt:lpstr>
      </vt:variant>
      <vt:variant>
        <vt:i4>1</vt:i4>
      </vt:variant>
      <vt:variant>
        <vt:lpstr>Headings</vt:lpstr>
      </vt:variant>
      <vt:variant>
        <vt:i4>14</vt:i4>
      </vt:variant>
      <vt:variant>
        <vt:lpstr>العنوان</vt:lpstr>
      </vt:variant>
      <vt:variant>
        <vt:i4>1</vt:i4>
      </vt:variant>
    </vt:vector>
  </HeadingPairs>
  <TitlesOfParts>
    <vt:vector size="16" baseType="lpstr">
      <vt:lpstr/>
      <vt:lpstr>| RESEARCH ARTICLE</vt:lpstr>
      <vt:lpstr>XXXXXXXXXXXXXXXXXXXXXXXXXXXXXXXXXXXXXXXXXXXXXXXXXXXXXXXXXXXXXXXXX</vt:lpstr>
      <vt:lpstr>xxxxxxxxx 1 ✉, xxxxxxxxx 2, xxxxxxxxx 3, xxxxxxxxx 4, xxxxxxxxx 5, xxxxxxxxx 6, </vt:lpstr>
      <vt:lpstr>1 xxxxxxxxxxxxxxxxxxxxxxxxx</vt:lpstr>
      <vt:lpstr>2 xxxxxxxxxxxxxxxxxxxxxxxxx</vt:lpstr>
      <vt:lpstr>3 xxxxxxxxxxxxxxxxxxxxxxxxx</vt:lpstr>
      <vt:lpstr>4 xxxxxxxxxxxxxxxxxxxxxxxxx</vt:lpstr>
      <vt:lpstr>5xxxxxxxxxxxxxxxxxxxxxxxxx</vt:lpstr>
      <vt:lpstr>6 xxxxxxxxxxxxxxxxxxxxxxxxx</vt:lpstr>
      <vt:lpstr>7 xxxxxxxxxxxxxxxxxxxxxxxxx</vt:lpstr>
      <vt:lpstr>Corresponding Author: xxxxxxxxxxxxxxxxxx, E-mail: xxxxxxxxxxxxx</vt:lpstr>
      <vt:lpstr/>
      <vt:lpstr/>
      <vt:lpstr>1. Introduction</vt:lpstr>
      <vt:lpstr/>
    </vt:vector>
  </TitlesOfParts>
  <Company/>
  <LinksUpToDate>false</LinksUpToDate>
  <CharactersWithSpaces>2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urad Sawalmeh</cp:lastModifiedBy>
  <cp:revision>557</cp:revision>
  <cp:lastPrinted>2022-01-01T11:03:00Z</cp:lastPrinted>
  <dcterms:created xsi:type="dcterms:W3CDTF">2018-06-26T02:00:00Z</dcterms:created>
  <dcterms:modified xsi:type="dcterms:W3CDTF">2024-12-24T09:00:00Z</dcterms:modified>
</cp:coreProperties>
</file>